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E50AD6" w14:textId="77777777" w:rsidR="00974F1C" w:rsidRPr="0094076B" w:rsidRDefault="00974F1C" w:rsidP="00974F1C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6</w:t>
      </w:r>
    </w:p>
    <w:p w14:paraId="37DD8DBB" w14:textId="77777777" w:rsidR="00974F1C" w:rsidRDefault="00974F1C" w:rsidP="00974F1C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14:paraId="49931E8B" w14:textId="77777777" w:rsidR="00974F1C" w:rsidRDefault="00974F1C" w:rsidP="00974F1C">
      <w:pPr>
        <w:pStyle w:val="ListParagraph"/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C078BA5" w14:textId="77777777" w:rsidR="00974F1C" w:rsidRPr="00974F1C" w:rsidRDefault="00974F1C" w:rsidP="00974F1C">
      <w:pPr>
        <w:pStyle w:val="ListParagraph"/>
        <w:numPr>
          <w:ilvl w:val="0"/>
          <w:numId w:val="3"/>
        </w:numPr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sun dan su</w:t>
      </w:r>
      <w:r w:rsidRPr="00974F1C">
        <w:rPr>
          <w:rFonts w:ascii="Times New Roman" w:hAnsi="Times New Roman" w:cs="Times New Roman"/>
          <w:sz w:val="24"/>
          <w:szCs w:val="24"/>
        </w:rPr>
        <w:t>ntinglah daftar pustaka berikut ini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974F1C" w:rsidRPr="00A16D9B" w14:paraId="6465B26F" w14:textId="77777777" w:rsidTr="00821BA2">
        <w:tc>
          <w:tcPr>
            <w:tcW w:w="9350" w:type="dxa"/>
          </w:tcPr>
          <w:p w14:paraId="388507EB" w14:textId="77777777" w:rsidR="00974F1C" w:rsidRPr="00A16D9B" w:rsidRDefault="00974F1C" w:rsidP="00821BA2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28D8714" w14:textId="77777777" w:rsidR="00974F1C" w:rsidRPr="008D1AF7" w:rsidRDefault="00974F1C" w:rsidP="00821BA2">
            <w:pPr>
              <w:spacing w:line="312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1AF7">
              <w:rPr>
                <w:rFonts w:ascii="Times New Roman" w:hAnsi="Times New Roman" w:cs="Times New Roman"/>
                <w:b/>
                <w:sz w:val="24"/>
                <w:szCs w:val="24"/>
              </w:rPr>
              <w:t>DAFTAR PUSTAKA</w:t>
            </w:r>
          </w:p>
          <w:p w14:paraId="6A83F9C2" w14:textId="1497A2CE" w:rsidR="00974F1C" w:rsidRDefault="00974F1C" w:rsidP="00821BA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C457AC0" w14:textId="77777777" w:rsidR="0047092C" w:rsidRDefault="0047092C" w:rsidP="0047092C">
            <w:pPr>
              <w:pStyle w:val="ListParagraph"/>
              <w:spacing w:line="312" w:lineRule="auto"/>
              <w:ind w:left="1298" w:hanging="841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rradon, Issabelee. 2014: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Aceh, Contoh Penyelesaian Kejahatan Masa Lalu.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ompas, 10 Februari 2014</w:t>
            </w:r>
          </w:p>
          <w:p w14:paraId="2082ECCC" w14:textId="77777777" w:rsidR="0047092C" w:rsidRPr="0070263A" w:rsidRDefault="0047092C" w:rsidP="0047092C">
            <w:pPr>
              <w:pStyle w:val="ListParagraph"/>
              <w:spacing w:line="312" w:lineRule="auto"/>
              <w:ind w:left="1298" w:hanging="841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zhar, Tauhid Nur dan Bambang Trim: </w:t>
            </w:r>
            <w:r w:rsidRPr="0047092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angan ke Dokter Lagi: keajaiban sistem imun dan kiat menghalau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penyakit.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Bandung. </w:t>
            </w:r>
            <w:r w:rsidRPr="0070263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Q Publishing, </w:t>
            </w:r>
          </w:p>
          <w:p w14:paraId="59C307CE" w14:textId="77777777" w:rsidR="0047092C" w:rsidRDefault="0047092C" w:rsidP="0047092C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Helianthusonfri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Jefferly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2016: 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</w:rPr>
              <w:t>Facebook Marketing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. </w:t>
            </w: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akarta</w:t>
            </w:r>
            <w:r w:rsidRPr="004B79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 w:rsidRPr="004B7994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14:paraId="25DADE93" w14:textId="77777777" w:rsidR="0047092C" w:rsidRDefault="0047092C" w:rsidP="0047092C">
            <w:pPr>
              <w:pStyle w:val="ListParagraph"/>
              <w:spacing w:line="312" w:lineRule="auto"/>
              <w:ind w:left="1298" w:hanging="841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sborne, John W.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1993: Kiat Berbicara di Depan Umum Untuk Eksekutif.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akarta. Bumi Aksara</w:t>
            </w:r>
          </w:p>
          <w:p w14:paraId="1211C7CA" w14:textId="77777777" w:rsidR="0047092C" w:rsidRPr="0070263A" w:rsidRDefault="0047092C" w:rsidP="0047092C">
            <w:pPr>
              <w:pStyle w:val="ListParagraph"/>
              <w:spacing w:line="312" w:lineRule="auto"/>
              <w:ind w:left="1298" w:hanging="841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rim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mbang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</w:t>
            </w:r>
            <w:r w:rsidRPr="005D70C9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The art of Stimulating Idea: Jurus mendulang Ide dan Insaf agar kaya di Jalan Menuli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. Solo. 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tagraf</w:t>
            </w:r>
          </w:p>
          <w:p w14:paraId="23D05CB7" w14:textId="77777777" w:rsidR="0047092C" w:rsidRPr="005D70C9" w:rsidRDefault="0047092C" w:rsidP="0047092C">
            <w:pPr>
              <w:pStyle w:val="ListParagraph"/>
              <w:spacing w:line="312" w:lineRule="auto"/>
              <w:ind w:left="1298" w:hanging="841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bookmarkStart w:id="0" w:name="_GoBack"/>
            <w:bookmarkEnd w:id="0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rim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mbang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2011: 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uhammad Effect: Getaran yang dirindukan dan ditakuti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. Solo. 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inta Medina</w:t>
            </w:r>
          </w:p>
          <w:p w14:paraId="0B81A955" w14:textId="77777777" w:rsidR="0047092C" w:rsidRDefault="0047092C" w:rsidP="0047092C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Wong, Jony.2010: Internet marketing for beginners. Jakarta. Elek Media Komputindo </w:t>
            </w:r>
          </w:p>
          <w:p w14:paraId="0849D4FC" w14:textId="77777777" w:rsidR="0047092C" w:rsidRPr="004B7994" w:rsidRDefault="0047092C" w:rsidP="0047092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84D63EC" w14:textId="6BFF1937" w:rsidR="0047092C" w:rsidRDefault="0047092C" w:rsidP="0047092C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47753EF" w14:textId="77777777" w:rsidR="0047092C" w:rsidRPr="00A16D9B" w:rsidRDefault="0047092C" w:rsidP="0047092C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4116C1A" w14:textId="77777777"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a penulis: Jony Wong</w:t>
            </w:r>
          </w:p>
          <w:p w14:paraId="0B6D1F7A" w14:textId="77777777" w:rsidR="00974F1C" w:rsidRPr="004B7994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udul buku: 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</w:rPr>
              <w:t>Internet marketing for beginners</w:t>
            </w:r>
          </w:p>
          <w:p w14:paraId="745D52B9" w14:textId="77777777" w:rsidR="00974F1C" w:rsidRPr="004B7994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 t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erbit: 2010</w:t>
            </w:r>
          </w:p>
          <w:p w14:paraId="3B3B8762" w14:textId="77777777" w:rsidR="00974F1C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Penerbit: </w:t>
            </w:r>
            <w:r w:rsidRPr="004B7994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14:paraId="347E2B85" w14:textId="77777777"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penulis: 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Jefferly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Helianthusonfr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udul buku: 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</w:rPr>
              <w:t>Facebook Marketing</w:t>
            </w:r>
          </w:p>
          <w:p w14:paraId="67586F8C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 terbit: 2016</w:t>
            </w:r>
          </w:p>
          <w:p w14:paraId="46BC2CB8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Penerbit: </w:t>
            </w:r>
            <w:r w:rsidRPr="004B7994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14:paraId="3C0C6709" w14:textId="795B4EFF" w:rsidR="00974F1C" w:rsidRPr="0070263A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42D99617" w14:textId="77777777"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a penulis: Tauhid Nur Azhar dan Bambang Tri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udul buku: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Jangan ke Dokter Lagi: keajaiban sistem imun dan kiat menghalau penyakit</w:t>
            </w:r>
          </w:p>
          <w:p w14:paraId="305FD7AF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 terbit: 2005</w:t>
            </w:r>
          </w:p>
          <w:p w14:paraId="67E21A8E" w14:textId="6028A163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Penerbit: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Q Publishing, Bandung</w:t>
            </w:r>
          </w:p>
          <w:p w14:paraId="6821AC73" w14:textId="372CD1F2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6EE1A312" w14:textId="77777777" w:rsidR="00974F1C" w:rsidRPr="00C321C1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Nama penulis: John W. Osborn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udul buku: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iat Berbicara di Depan Umum Untuk Eksekutif.</w:t>
            </w:r>
          </w:p>
          <w:p w14:paraId="6139EDF0" w14:textId="77777777" w:rsidR="00974F1C" w:rsidRPr="004B7994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jemahan: Walfred Andre</w:t>
            </w:r>
          </w:p>
          <w:p w14:paraId="0669E888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 terbit: 1993</w:t>
            </w:r>
          </w:p>
          <w:p w14:paraId="280A62CE" w14:textId="7F2647C6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Penerbit: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mi Aksara, Jakarta</w:t>
            </w:r>
          </w:p>
          <w:p w14:paraId="2AE301AF" w14:textId="77777777"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a penulis: Issabelee Arrad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udul buku: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Aceh, Contoh Penyelesaian Kejahatan Masa Lalu</w:t>
            </w:r>
          </w:p>
          <w:p w14:paraId="61C45C08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 terbit: 2014</w:t>
            </w:r>
          </w:p>
          <w:p w14:paraId="450B875B" w14:textId="53CAE895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Penerbit: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ompas, 10 Februari 2014</w:t>
            </w:r>
          </w:p>
          <w:p w14:paraId="2A497765" w14:textId="3981A5FB" w:rsidR="0070263A" w:rsidRDefault="0070263A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radon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sabelee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2014: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Aceh, Contoh Penyelesaian Kejahatan Masa Lalu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.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ompas, 10 Februari 2014</w:t>
            </w:r>
          </w:p>
          <w:p w14:paraId="66548FD7" w14:textId="77777777" w:rsidR="00974F1C" w:rsidRPr="00C321C1" w:rsidRDefault="00974F1C" w:rsidP="00821BA2">
            <w:pPr>
              <w:pStyle w:val="ListParagraph"/>
              <w:spacing w:line="312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551F0684" w14:textId="77777777" w:rsidR="00974F1C" w:rsidRPr="005D70C9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a penulis: Bambang Trim</w:t>
            </w:r>
          </w:p>
          <w:p w14:paraId="2249E6DF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ahun terbit: </w:t>
            </w:r>
            <w:r w:rsidRPr="005D70C9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</w:p>
          <w:p w14:paraId="082AC897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udul buku: 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he art of Stimulating Idea: Jurus mendulang Ide dan Insaf agar kaya di Jalan Menulis</w:t>
            </w:r>
          </w:p>
          <w:p w14:paraId="6C5DF895" w14:textId="3DC97270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: Metagraf, Solo</w:t>
            </w: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14:paraId="74380DDF" w14:textId="27913403" w:rsidR="0070263A" w:rsidRPr="0070263A" w:rsidRDefault="0070263A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rim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mbang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</w:t>
            </w:r>
            <w:r w:rsidRPr="005D70C9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he art of Stimulating Idea: Jurus mendulang Ide dan Insaf agar kaya di Jalan Menuli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. Solo. 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tagraf</w:t>
            </w:r>
          </w:p>
          <w:p w14:paraId="6C166104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3194BE15" w14:textId="77777777" w:rsidR="00974F1C" w:rsidRPr="005D70C9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a penulis: Bambang Trim</w:t>
            </w:r>
          </w:p>
          <w:p w14:paraId="324CE733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ahun terbit: </w:t>
            </w:r>
            <w:r w:rsidRPr="005D70C9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</w:p>
          <w:p w14:paraId="4B4E5283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udul buku: 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uhammad Effect: Getaran yang dirindukan dan ditakuti</w:t>
            </w:r>
          </w:p>
          <w:p w14:paraId="16C05444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: Tinta Medina, Solo</w:t>
            </w:r>
          </w:p>
          <w:p w14:paraId="6B6D8506" w14:textId="77777777" w:rsidR="00974F1C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6CDC8EF8" w14:textId="77777777" w:rsidR="00974F1C" w:rsidRPr="00A16D9B" w:rsidRDefault="00974F1C" w:rsidP="0047092C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C7B2D5C" w14:textId="77777777" w:rsidR="00924DF5" w:rsidRDefault="00924DF5"/>
    <w:sectPr w:rsidR="00924DF5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5D74B6"/>
    <w:multiLevelType w:val="hybridMultilevel"/>
    <w:tmpl w:val="8B141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2E02F4"/>
    <w:multiLevelType w:val="hybridMultilevel"/>
    <w:tmpl w:val="769A771E"/>
    <w:lvl w:ilvl="0" w:tplc="2B98C6D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ED6FCA"/>
    <w:multiLevelType w:val="hybridMultilevel"/>
    <w:tmpl w:val="1D90880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TEyNDIyMTQ3MDZU0lEKTi0uzszPAykwqgUA2Evq+SwAAAA="/>
  </w:docVars>
  <w:rsids>
    <w:rsidRoot w:val="00974F1C"/>
    <w:rsid w:val="0012251A"/>
    <w:rsid w:val="0042167F"/>
    <w:rsid w:val="0047092C"/>
    <w:rsid w:val="0070263A"/>
    <w:rsid w:val="00906D56"/>
    <w:rsid w:val="00924DF5"/>
    <w:rsid w:val="00974F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703B5A"/>
  <w15:chartTrackingRefBased/>
  <w15:docId w15:val="{981B665D-BE96-4E10-80E9-C68C8E31E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74F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4F1C"/>
    <w:pPr>
      <w:ind w:left="720"/>
      <w:contextualSpacing/>
    </w:pPr>
  </w:style>
  <w:style w:type="table" w:styleId="TableGrid">
    <w:name w:val="Table Grid"/>
    <w:basedOn w:val="TableNormal"/>
    <w:uiPriority w:val="39"/>
    <w:rsid w:val="00974F1C"/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315</Words>
  <Characters>179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Munzil Arief</cp:lastModifiedBy>
  <cp:revision>2</cp:revision>
  <dcterms:created xsi:type="dcterms:W3CDTF">2020-08-26T21:21:00Z</dcterms:created>
  <dcterms:modified xsi:type="dcterms:W3CDTF">2021-04-29T07:41:00Z</dcterms:modified>
</cp:coreProperties>
</file>